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lectrician</w:t>
      </w:r>
      <w:r>
        <w:t xml:space="preserve"> </w:t>
      </w:r>
      <w:r>
        <w:t xml:space="preserve">Position</w:t>
      </w:r>
      <w:r>
        <w:t xml:space="preserve"> </w:t>
      </w:r>
      <w:r>
        <w:t xml:space="preserve">in</w:t>
      </w:r>
      <w:r>
        <w:t xml:space="preserve"> </w:t>
      </w:r>
      <w:r>
        <w:t xml:space="preserve">Afghanistan</w:t>
      </w:r>
      <w:r>
        <w:t xml:space="preserve"> </w:t>
      </w:r>
      <w:r>
        <w:t xml:space="preserve">Kabul</w:t>
      </w:r>
    </w:p>
    <w:bookmarkStart w:id="20" w:name="X5e898ef7be55f45f76d36a443342292f9aec90b"/>
    <w:p>
      <w:pPr>
        <w:pStyle w:val="Heading1"/>
      </w:pPr>
      <w:r>
        <w:t xml:space="preserve">Cover Letter for Electrician Position in Afghanistan Kabul</w:t>
      </w:r>
    </w:p>
    <w:p>
      <w:pPr>
        <w:pStyle w:val="FirstParagraph"/>
      </w:pPr>
      <w:r>
        <w:t xml:space="preserve">Dear [Hiring Manager's Name],</w:t>
      </w:r>
    </w:p>
    <w:p>
      <w:pPr>
        <w:pStyle w:val="BodyText"/>
      </w:pPr>
      <w:r>
        <w:t xml:space="preserve">I am writing to express my sincere interest in the Electrician position at your esteemed organization in Afghanistan, specifically within the dynamic and growing city of Kabul. With a wealth of experience in electrical systems, a deep understanding of safety protocols, and a commitment to delivering high-quality work, I am confident that my skills align perfectly with the needs of your team. As someone who has worked in diverse environments—from urban centers to remote areas—I am particularly excited about the opportunity to contribute my expertise in Kabul, where infrastructure development and energy solutions are critical for progress.</w:t>
      </w:r>
    </w:p>
    <w:p>
      <w:pPr>
        <w:pStyle w:val="BodyText"/>
      </w:pPr>
      <w:r>
        <w:t xml:space="preserve">As an Electrician, I have dedicated over [X years] to mastering the art of electrical installation, maintenance, and repair. My career has been built on a foundation of technical proficiency, attention to detail, and a strong work ethic. Whether it is troubleshooting complex wiring systems or ensuring compliance with local regulations, I approach every task with professionalism and precision. In Afghanistan Kabul, where the demand for reliable electrical services is ever-growing due to rapid urbanization and expanding infrastructure projects, my skills are not just valuable—they are essential.</w:t>
      </w:r>
    </w:p>
    <w:p>
      <w:pPr>
        <w:pStyle w:val="BodyText"/>
      </w:pPr>
      <w:r>
        <w:t xml:space="preserve">One of the key reasons I am drawn to this opportunity in Afghanistan Kabul is the unique challenges and opportunities that come with working in a region experiencing significant development. The city's growing population, increasing reliance on modern technology, and the need for sustainable energy solutions make it an exciting place for an Electrician to contribute meaningfully. My experience in both residential and commercial electrical projects has equipped me to adapt to varying environments, whether it is installing wiring systems in newly constructed buildings or repairing aging infrastructure in existing structures.</w:t>
      </w:r>
    </w:p>
    <w:p>
      <w:pPr>
        <w:pStyle w:val="BodyText"/>
      </w:pPr>
      <w:r>
        <w:t xml:space="preserve">What sets me apart as an Electrician is my unwavering commitment to safety and quality. I understand that electrical work carries inherent risks, and I prioritize adherence to international standards while also being mindful of local regulations in Afghanistan. This dual focus ensures that every project I undertake meets the highest safety benchmarks while complying with the specific requirements of the region. For instance, during my time working on projects in [previous location], I consistently collaborated with local authorities to ensure that all electrical installations adhered to both global best practices and regional guidelines.</w:t>
      </w:r>
    </w:p>
    <w:p>
      <w:pPr>
        <w:pStyle w:val="BodyText"/>
      </w:pPr>
      <w:r>
        <w:t xml:space="preserve">Moreover, my work in Kabul would not only involve technical execution but also a deep appreciation for the community-driven nature of the city. I have always believed that an Electrician’s role extends beyond fixing circuits and wiring; it is about empowering communities through reliable access to electricity. In Afghanistan, where energy scarcity remains a challenge in many areas, my ability to design and implement efficient electrical solutions can play a vital role in improving quality of life. Whether it is supporting local businesses, educational institutions, or residential neighborhoods, I am eager to contribute to the growth of Kabul by ensuring that its people have access to safe and dependable power.</w:t>
      </w:r>
    </w:p>
    <w:p>
      <w:pPr>
        <w:pStyle w:val="BodyText"/>
      </w:pPr>
      <w:r>
        <w:t xml:space="preserve">Another aspect of my profile that aligns with the needs of an Electrician position in Afghanistan Kabul is my adaptability. The city’s unique climate, infrastructure limitations, and cultural dynamics require professionals who can think on their feet and deliver results under varying conditions. I have successfully navigated similar challenges in other regions, from working in high-altitude areas to managing projects with limited resources. This flexibility, combined with my technical expertise, allows me to approach every task with creativity and resilience.</w:t>
      </w:r>
    </w:p>
    <w:p>
      <w:pPr>
        <w:pStyle w:val="BodyText"/>
      </w:pPr>
      <w:r>
        <w:t xml:space="preserve">In addition to my hands-on skills, I bring a strong sense of responsibility and teamwork. Electrical work often involves collaboration with engineers, contractors, and other professionals, and I have consistently demonstrated the ability to communicate effectively and work cohesively within a team. In Kabul’s fast-paced environment, where projects must be completed efficiently without compromising safety or quality, this collaborative mindset is invaluable. I am also committed to continuous learning and stay updated on the latest advancements in electrical technology, ensuring that my work remains at the forefront of industry standards.</w:t>
      </w:r>
    </w:p>
    <w:p>
      <w:pPr>
        <w:pStyle w:val="BodyText"/>
      </w:pPr>
      <w:r>
        <w:t xml:space="preserve">My passion for electrical work is further fueled by a desire to contribute to the development of Afghanistan. As an Electrician, I understand that reliable energy infrastructure is a cornerstone of economic growth and social stability. In Kabul, where the demand for electricity continues to rise, I am eager to play a role in shaping a more sustainable and connected future. By providing expert electrical services, I aim to support local businesses, improve public utilities, and enhance the overall quality of life for residents.</w:t>
      </w:r>
    </w:p>
    <w:p>
      <w:pPr>
        <w:pStyle w:val="BodyText"/>
      </w:pPr>
      <w:r>
        <w:t xml:space="preserve">I am particularly impressed by your organization’s commitment to [mention specific company values or projects if known, e.g., "sustainable development" or "community empowerment"]. This aligns closely with my own professional philosophy, and I am eager to contribute my skills to a team that shares these goals. My background in [specific areas, e.g., renewable energy systems, industrial electrical work] has prepared me to take on the challenges of working in Afghanistan Kabul with confidence and competence.</w:t>
      </w:r>
    </w:p>
    <w:p>
      <w:pPr>
        <w:pStyle w:val="BodyText"/>
      </w:pPr>
      <w:r>
        <w:t xml:space="preserve">Thank you for considering my application. I would be honored to discuss how my experience and dedication can benefit your organization. I am available at [your phone number] or [your email address] for any further information or to schedule an interview. I look forward to the opportunity to contribute to the continued success of your team in Afghanistan Kabul.</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lectrician Position in Afghanistan Kabul</dc:title>
  <dc:creator/>
  <cp:keywords/>
  <dcterms:created xsi:type="dcterms:W3CDTF">2026-07-23T20:56:10Z</dcterms:created>
  <dcterms:modified xsi:type="dcterms:W3CDTF">2026-07-23T20:56:10Z</dcterms:modified>
</cp:coreProperties>
</file>

<file path=docProps/custom.xml><?xml version="1.0" encoding="utf-8"?>
<Properties xmlns="http://schemas.openxmlformats.org/officeDocument/2006/custom-properties" xmlns:vt="http://schemas.openxmlformats.org/officeDocument/2006/docPropsVTypes"/>
</file>